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1" w:name="X95061c80b9f5de7b9d985e655658e96f4aeb03b"/>
    <w:p>
      <w:pPr>
        <w:pStyle w:val="Heading1"/>
      </w:pPr>
      <w:r>
        <w:t xml:space="preserve">Internship Application Letter for Welder Position in Addis Ababa, Ethiopia</w:t>
      </w:r>
    </w:p>
    <w:p>
      <w:pPr>
        <w:pStyle w:val="FirstParagraph"/>
      </w:pPr>
      <w:r>
        <w:t xml:space="preserve">[Your Full Name]</w:t>
      </w:r>
      <w:r>
        <w:br/>
      </w:r>
      <w:r>
        <w:t xml:space="preserve">[Your Address]</w:t>
      </w:r>
      <w:r>
        <w:br/>
      </w:r>
      <w:r>
        <w:t xml:space="preserve">Addis Ababa, Ethiopia</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Addis Ababa, Ethiopia</w:t>
      </w:r>
    </w:p>
    <w:bookmarkStart w:id="20" w:name="X75765c73d04e5c7ec8383d31135019a6a0edf7b"/>
    <w:p>
      <w:pPr>
        <w:pStyle w:val="Heading2"/>
      </w:pPr>
      <w:r>
        <w:t xml:space="preserve">Subject: Internship Application Letter for Welder Position</w:t>
      </w:r>
    </w:p>
    <w:p>
      <w:pPr>
        <w:pStyle w:val="FirstParagraph"/>
      </w:pPr>
      <w:r>
        <w:t xml:space="preserve">Dear Hiring Manager,</w:t>
      </w:r>
    </w:p>
    <w:p>
      <w:pPr>
        <w:pStyle w:val="BodyText"/>
      </w:pPr>
      <w:r>
        <w:t xml:space="preserve">I am writing to express my enthusiastic interest in the Welder Internship Position at your esteemed organization in Addis Ababa, Ethiopia, as advertised on [Platform where job was posted - e.g., Ethiopian Ministry of Labour website, company career page, or local newspaper]. With a deep commitment to mastering welding craftsmanship and a profound desire to contribute to Ethiopia’s rapidly evolving industrial landscape, I am confident that my technical skills, dedication to safety protocols, and passion for hands-on metal fabrication align perfectly with the requirements of this</w:t>
      </w:r>
      <w:r>
        <w:t xml:space="preserve"> </w:t>
      </w:r>
      <w:r>
        <w:rPr>
          <w:bCs/>
          <w:b/>
        </w:rPr>
        <w:t xml:space="preserve">Internship Application Letter</w:t>
      </w:r>
      <w:r>
        <w:t xml:space="preserve"> </w:t>
      </w:r>
      <w:r>
        <w:t xml:space="preserve">opportunity. As Addis Ababa continues its ambitious journey towards modernization—evident in projects like the Addis Ababa-Djibouti Railway Expansion, new industrial parks, and urban infrastructure development—I am eager to apply my foundational welding knowledge within this dynamic environment.</w:t>
      </w:r>
    </w:p>
    <w:p>
      <w:pPr>
        <w:pStyle w:val="BodyText"/>
      </w:pPr>
      <w:r>
        <w:t xml:space="preserve">My academic journey at [Your College/Institution Name] in Addis Ababa has equipped me with rigorous theoretical and practical training in welding technologies, specifically focusing on MIG (Metal Inert Gas), TIG (Tungsten Inert Gas), and Shielded Metal Arc Welding (SMAW). I have consistently achieved high marks in courses such as Advanced Welding Techniques, Industrial Safety Standards, and Materials Science for Fabrication. During my coursework, I completed projects involving the assembly of structural steel frames for small-scale construction mock-ups and precision pipe welding for simulated pipeline systems—tasks that demanded meticulous attention to detail and adherence to Ethiopian safety regulations. I am proficient in reading engineering blueprints (both 2D and basic 3D), conducting weld inspections using visual methods, and utilizing essential PPE (Personal Protective Equipment) as mandated by the Ethiopian Construction Authority.</w:t>
      </w:r>
    </w:p>
    <w:p>
      <w:pPr>
        <w:pStyle w:val="BodyText"/>
      </w:pPr>
      <w:r>
        <w:t xml:space="preserve">What truly sets me apart is my genuine understanding of the unique challenges and opportunities within Ethiopia’s welding sector. I recognize that Addis Ababa’s infrastructure boom requires welders who not only possess technical skill but also respect for local materials, environmental considerations, and community impact. In my previous role as a workshop assistant at [Local Workshop/Company Name] in Addis Ababa, I assisted senior welders on projects including the fabrication of steel gates for public housing developments and repair work on agricultural machinery used across Oromia and Amhara regions. This experience taught me to navigate Ethiopia’s specific workplace culture—where teamwork, respect for hierarchy, and responsiveness to project deadlines are paramount—and reinforced my commitment to producing durable work that withstands Ethiopia’s varied climate conditions.</w:t>
      </w:r>
    </w:p>
    <w:p>
      <w:pPr>
        <w:pStyle w:val="BodyText"/>
      </w:pPr>
      <w:r>
        <w:t xml:space="preserve">I am particularly drawn to your company’s reputation for innovation in metal fabrication within Ethiopia Addis Ababa. Your recent involvement in [Mention a Specific Project if Known, e.g., "the construction of the new Addis Ababa Light Rail Transit stations" or "industrial equipment manufacturing for local agro-processing plants"] demonstrates a vision that resonates deeply with my career aspirations. I am eager to learn from your team’s expertise in advanced welding techniques and quality control systems, and I am prepared to contribute immediately by supporting tasks such as material preparation, weld bead application under supervision, post-weld cleaning, and documentation of quality checks—all while strictly following Ethiopian safety codes like the Occupational Safety and Health Proclamation (Proclamation No. 561/2007).</w:t>
      </w:r>
    </w:p>
    <w:p>
      <w:pPr>
        <w:pStyle w:val="BodyText"/>
      </w:pPr>
      <w:r>
        <w:t xml:space="preserve">As a young welder from Addis Ababa, I am acutely aware of the critical role skilled labor plays in Ethiopia’s Vision 2030 goals for industrialization and economic growth. This internship is not merely an educational step for me—it is a commitment to investing my skills into building Ethiopia’s future. I understand that welding is more than a trade; it is the backbone of safe, sustainable infrastructure. Whether fabricating components for renewable energy installations, reinforcing bridges in high-traffic areas like the Akaki River corridor, or supporting Addis Ababa’s emerging manufacturing sector, I am ready to apply myself with discipline and integrity.</w:t>
      </w:r>
    </w:p>
    <w:p>
      <w:pPr>
        <w:pStyle w:val="BodyText"/>
      </w:pPr>
      <w:r>
        <w:t xml:space="preserve">My technical abilities are complemented by strong soft skills essential for success in Ethiopia’s collaborative work culture. I communicate clearly in both Amharic and English, have a proven track record of reliability (withstanding long hours on-site), and actively participate in community initiatives like the Addis Ababa Youth Welding Skills Program. I am flexible to work during early morning shifts or weekends as required by project timelines—a common practice for construction projects across Ethiopia Addis Ababa. Furthermore, I am certified in First Aid and Basic Fire Safety, aligning with Ethiopian workplace standards and demonstrating my proactive approach to safety.</w:t>
      </w:r>
    </w:p>
    <w:p>
      <w:pPr>
        <w:pStyle w:val="BodyText"/>
      </w:pPr>
      <w:r>
        <w:t xml:space="preserve">I have attached my resume for your review, which provides further detail on my academic achievements, certifications (including the Certificate in Basic Welding from [Institution]), and volunteer experience. I am deeply passionate about welding as a craft that transforms raw metal into lasting structures—structures that will define Addis Ababa’s skyline for generations. I am eager to bring my energy, eagerness to learn, and unwavering work ethic to your team and contribute meaningfully during this critical phase of Ethiopia’s development.</w:t>
      </w:r>
    </w:p>
    <w:p>
      <w:pPr>
        <w:pStyle w:val="BodyText"/>
      </w:pPr>
      <w:r>
        <w:t xml:space="preserve">Thank you for considering my application for the Welder Internship Position in Addis Ababa. I am excited about the possibility of contributing to your projects and learning from your experienced team within the vibrant industrial ecosystem of Ethiopia Addis Ababa. I welcome the opportunity to discuss how my skills and dedication can support your objectives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0T04:14:29Z</dcterms:created>
  <dcterms:modified xsi:type="dcterms:W3CDTF">2026-07-20T04:14:29Z</dcterms:modified>
</cp:coreProperties>
</file>

<file path=docProps/custom.xml><?xml version="1.0" encoding="utf-8"?>
<Properties xmlns="http://schemas.openxmlformats.org/officeDocument/2006/custom-properties" xmlns:vt="http://schemas.openxmlformats.org/officeDocument/2006/docPropsVTypes"/>
</file>